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22F684" w14:textId="063CAA53" w:rsidR="006376E9" w:rsidRPr="006376E9" w:rsidRDefault="006376E9" w:rsidP="006376E9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6376E9">
              <w:rPr>
                <w:rFonts w:ascii="Calibri" w:eastAsia="Calibri" w:hAnsi="Calibri" w:cs="Calibri"/>
              </w:rPr>
              <w:t>Уважаем</w:t>
            </w:r>
            <w:r w:rsidR="00395E8A">
              <w:rPr>
                <w:rFonts w:ascii="Calibri" w:eastAsia="Calibri" w:hAnsi="Calibri" w:cs="Calibri"/>
                <w:lang w:val="bg-BG"/>
              </w:rPr>
              <w:t>и</w:t>
            </w:r>
            <w:r w:rsidRPr="006376E9">
              <w:rPr>
                <w:rFonts w:ascii="Calibri" w:eastAsia="Calibri" w:hAnsi="Calibri" w:cs="Calibri"/>
              </w:rPr>
              <w:t xml:space="preserve"> </w:t>
            </w:r>
            <w:r w:rsidR="00AA1AB6">
              <w:rPr>
                <w:rFonts w:ascii="Calibri" w:eastAsia="Calibri" w:hAnsi="Calibri" w:cs="Calibri"/>
                <w:lang w:val="bg-BG"/>
              </w:rPr>
              <w:t>дядо</w:t>
            </w:r>
            <w:r w:rsidRPr="006376E9">
              <w:rPr>
                <w:rFonts w:ascii="Calibri" w:eastAsia="Calibri" w:hAnsi="Calibri" w:cs="Calibri"/>
              </w:rPr>
              <w:t xml:space="preserve"> Мраз,</w:t>
            </w:r>
          </w:p>
          <w:p w14:paraId="125CBA06" w14:textId="7EAAAEDE" w:rsidR="006376E9" w:rsidRPr="006376E9" w:rsidRDefault="006376E9" w:rsidP="006376E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6376E9">
              <w:rPr>
                <w:rFonts w:ascii="Calibri" w:eastAsia="Calibri" w:hAnsi="Calibri" w:cs="Calibri"/>
              </w:rPr>
              <w:t xml:space="preserve">Позволете ми да се представя - аз съм </w:t>
            </w:r>
            <w:r>
              <w:rPr>
                <w:rFonts w:ascii="Calibri" w:eastAsia="Calibri" w:hAnsi="Calibri" w:cs="Calibri"/>
                <w:lang w:val="bg-BG"/>
              </w:rPr>
              <w:t>Айгюн</w:t>
            </w:r>
            <w:r w:rsidRPr="006376E9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lang w:val="bg-BG"/>
              </w:rPr>
              <w:t>Ахмед</w:t>
            </w:r>
            <w:r w:rsidRPr="006376E9">
              <w:rPr>
                <w:rFonts w:ascii="Calibri" w:eastAsia="Calibri" w:hAnsi="Calibri" w:cs="Calibri"/>
              </w:rPr>
              <w:t>. С голям интерес научих за предизвикателствата, пред които сте изправен, и искам да предложа иновативен и ефективен план за решаването им.</w:t>
            </w:r>
            <w:r>
              <w:rPr>
                <w:rFonts w:ascii="Calibri" w:eastAsia="Calibri" w:hAnsi="Calibri" w:cs="Calibri"/>
                <w:lang w:val="bg-BG"/>
              </w:rPr>
              <w:t>Намерих организация</w:t>
            </w:r>
            <w:r w:rsidR="00580FDD">
              <w:rPr>
                <w:rFonts w:ascii="Calibri" w:eastAsia="Calibri" w:hAnsi="Calibri" w:cs="Calibri"/>
                <w:lang w:val="bg-BG"/>
              </w:rPr>
              <w:t xml:space="preserve">та </w:t>
            </w:r>
            <w:r w:rsidR="00580FDD" w:rsidRPr="00580FDD">
              <w:rPr>
                <w:rFonts w:ascii="Calibri" w:eastAsia="Calibri" w:hAnsi="Calibri" w:cs="Calibri"/>
                <w:lang w:val="bg-BG"/>
              </w:rPr>
              <w:t>SOCIAL JUSTICE WARRIORS</w:t>
            </w:r>
            <w:r>
              <w:rPr>
                <w:rFonts w:ascii="Calibri" w:eastAsia="Calibri" w:hAnsi="Calibri" w:cs="Calibri"/>
                <w:lang w:val="bg-BG"/>
              </w:rPr>
              <w:t xml:space="preserve"> специализираща в изграждането на онлайн визия,портфолио, реклами и др.</w:t>
            </w:r>
            <w:r w:rsidRPr="006376E9">
              <w:rPr>
                <w:rFonts w:ascii="Calibri" w:eastAsia="Calibri" w:hAnsi="Calibri" w:cs="Calibri"/>
              </w:rPr>
              <w:t xml:space="preserve">Нека започнем с изграждането на </w:t>
            </w:r>
            <w:r>
              <w:rPr>
                <w:rFonts w:ascii="Calibri" w:eastAsia="Calibri" w:hAnsi="Calibri" w:cs="Calibri"/>
                <w:lang w:val="bg-BG"/>
              </w:rPr>
              <w:t>привлекателна</w:t>
            </w:r>
            <w:r w:rsidRPr="006376E9">
              <w:rPr>
                <w:rFonts w:ascii="Calibri" w:eastAsia="Calibri" w:hAnsi="Calibri" w:cs="Calibri"/>
              </w:rPr>
              <w:t xml:space="preserve"> онлайн визия за вас. </w:t>
            </w:r>
            <w:r>
              <w:rPr>
                <w:rFonts w:ascii="Calibri" w:eastAsia="Calibri" w:hAnsi="Calibri" w:cs="Calibri"/>
                <w:lang w:val="bg-BG"/>
              </w:rPr>
              <w:t>По този начин ще има много голям трафик към вашите социални мрежи,огромни печалби от рекламите ви и това ще помогне за справянето с кризата ви.</w:t>
            </w:r>
            <w:r w:rsidRPr="006376E9">
              <w:rPr>
                <w:rFonts w:ascii="Calibri" w:eastAsia="Calibri" w:hAnsi="Calibri" w:cs="Calibri"/>
              </w:rPr>
              <w:t>След успешната промоция, смятам да се свържем с компанията CHINA INC. Тя е изключително компетентна в производството и доставката на продукти по света.</w:t>
            </w:r>
            <w:r>
              <w:rPr>
                <w:rFonts w:ascii="Calibri" w:eastAsia="Calibri" w:hAnsi="Calibri" w:cs="Calibri"/>
                <w:lang w:val="bg-BG"/>
              </w:rPr>
              <w:t xml:space="preserve"> Те имат стотици работници ,които могат да произведат абсолютно всяка една играчка която пожелаете.</w:t>
            </w:r>
          </w:p>
          <w:p w14:paraId="4E92B431" w14:textId="1304DC20" w:rsidR="006376E9" w:rsidRDefault="006376E9" w:rsidP="006376E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6376E9">
              <w:rPr>
                <w:rFonts w:ascii="Calibri" w:eastAsia="Calibri" w:hAnsi="Calibri" w:cs="Calibri"/>
              </w:rPr>
              <w:t xml:space="preserve">За решаване на въпроса с липсата на транспорт, предлагам сътрудничество с HR AND MORE. Техните високо квалифицирани </w:t>
            </w:r>
            <w:r w:rsidR="00580FDD">
              <w:rPr>
                <w:rFonts w:ascii="Calibri" w:eastAsia="Calibri" w:hAnsi="Calibri" w:cs="Calibri"/>
                <w:lang w:val="en-US"/>
              </w:rPr>
              <w:t xml:space="preserve">HR </w:t>
            </w:r>
            <w:r w:rsidR="00580FDD">
              <w:rPr>
                <w:rFonts w:ascii="Calibri" w:eastAsia="Calibri" w:hAnsi="Calibri" w:cs="Calibri"/>
                <w:lang w:val="bg-BG"/>
              </w:rPr>
              <w:t>екипи ще намерят за нула време най-добрите доставчици</w:t>
            </w:r>
            <w:r w:rsidR="00AA1AB6">
              <w:rPr>
                <w:rFonts w:ascii="Calibri" w:eastAsia="Calibri" w:hAnsi="Calibri" w:cs="Calibri"/>
                <w:lang w:val="bg-BG"/>
              </w:rPr>
              <w:t xml:space="preserve"> из целият свят</w:t>
            </w:r>
            <w:r w:rsidR="00580FDD">
              <w:rPr>
                <w:rFonts w:ascii="Calibri" w:eastAsia="Calibri" w:hAnsi="Calibri" w:cs="Calibri"/>
                <w:lang w:val="bg-BG"/>
              </w:rPr>
              <w:t>.</w:t>
            </w:r>
            <w:r w:rsidR="00AA1AB6">
              <w:rPr>
                <w:rFonts w:ascii="Calibri" w:eastAsia="Calibri" w:hAnsi="Calibri" w:cs="Calibri"/>
                <w:lang w:val="bg-BG"/>
              </w:rPr>
              <w:t xml:space="preserve"> По този начин няма да ви се налага отново да обикаляте света.</w:t>
            </w:r>
          </w:p>
          <w:p w14:paraId="319400DA" w14:textId="7B624F6D" w:rsidR="00AA1AB6" w:rsidRPr="00580FDD" w:rsidRDefault="00AA1AB6" w:rsidP="006376E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Поздрави, Айгюн.</w:t>
            </w:r>
          </w:p>
          <w:p w14:paraId="7803D52A" w14:textId="5A325B3C" w:rsidR="00C11A25" w:rsidRDefault="00C11A25" w:rsidP="006376E9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7DEF68F6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</w:t>
            </w:r>
            <w:r w:rsidR="00425F45">
              <w:rPr>
                <w:rFonts w:ascii="Calibri" w:eastAsia="Calibri" w:hAnsi="Calibri" w:cs="Calibri"/>
                <w:b/>
                <w:bCs/>
                <w:color w:val="FF0000"/>
                <w:lang w:val="en-US"/>
              </w:rPr>
              <w:t>4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40905007" w:rsidR="00C11A25" w:rsidRPr="00C11A25" w:rsidRDefault="00AA1AB6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580FDD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092052CC" w:rsidR="00C11A25" w:rsidRPr="00C11A25" w:rsidRDefault="00AA1AB6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6376E9">
              <w:rPr>
                <w:rFonts w:ascii="Calibri" w:eastAsia="Calibri" w:hAnsi="Calibri" w:cs="Calibri"/>
              </w:rPr>
              <w:t>CHINA INC.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59E5E957" w:rsidR="00C11A25" w:rsidRPr="00C11A25" w:rsidRDefault="00AA1AB6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6376E9">
              <w:rPr>
                <w:rFonts w:ascii="Calibri" w:eastAsia="Calibri" w:hAnsi="Calibri" w:cs="Calibri"/>
              </w:rPr>
              <w:t>HR AND MORE</w:t>
            </w:r>
          </w:p>
        </w:tc>
      </w:tr>
      <w:tr w:rsidR="00425F45" w14:paraId="5E8C503C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C3F7D" w14:textId="77777777" w:rsidR="00425F45" w:rsidRPr="00C11A25" w:rsidRDefault="00425F45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75"/>
        <w:gridCol w:w="7385"/>
      </w:tblGrid>
      <w:tr w:rsidR="00B85B8D" w14:paraId="716E51CB" w14:textId="77777777" w:rsidTr="00385830">
        <w:tc>
          <w:tcPr>
            <w:tcW w:w="9360" w:type="dxa"/>
            <w:gridSpan w:val="2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5B49B3CE" w:rsidR="00B85B8D" w:rsidRPr="00B85B8D" w:rsidRDefault="00425F4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Съобщения</w:t>
            </w:r>
          </w:p>
        </w:tc>
      </w:tr>
      <w:tr w:rsidR="00425F45" w14:paraId="31164554" w14:textId="77777777" w:rsidTr="00425F45">
        <w:tc>
          <w:tcPr>
            <w:tcW w:w="1975" w:type="dxa"/>
            <w:vMerge w:val="restart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3A87EC3E" w:rsidR="00425F45" w:rsidRPr="00B85B8D" w:rsidRDefault="00425F45" w:rsidP="00425F45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Segoe UI" w:hAnsi="Segoe UI" w:cs="Segoe UI"/>
                <w:color w:val="1F2328"/>
                <w:shd w:val="clear" w:color="auto" w:fill="F6F8FA"/>
              </w:rPr>
              <w:br/>
            </w:r>
            <w:r w:rsidRPr="00425F45">
              <w:rPr>
                <w:rFonts w:ascii="Segoe UI" w:hAnsi="Segoe UI" w:cs="Segoe UI"/>
                <w:color w:val="1F2328"/>
                <w:shd w:val="clear" w:color="auto" w:fill="E5DFEC" w:themeFill="accent4" w:themeFillTint="33"/>
              </w:rPr>
              <w:t>SOCIAL JUSTICE WARRIORS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BA90C8" w14:textId="77777777" w:rsidR="00425F45" w:rsidRDefault="00AA1AB6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Здравейте </w:t>
            </w:r>
            <w:r w:rsidRPr="00580FDD">
              <w:rPr>
                <w:rFonts w:ascii="Calibri" w:eastAsia="Calibri" w:hAnsi="Calibri" w:cs="Calibri"/>
                <w:lang w:val="bg-BG"/>
              </w:rPr>
              <w:t>SOCIAL JUSTICE WARRIORS</w:t>
            </w:r>
            <w:r>
              <w:rPr>
                <w:rFonts w:ascii="Calibri" w:eastAsia="Calibri" w:hAnsi="Calibri" w:cs="Calibri"/>
                <w:lang w:val="en-US"/>
              </w:rPr>
              <w:t>,</w:t>
            </w:r>
          </w:p>
          <w:p w14:paraId="4110DD8F" w14:textId="77777777" w:rsidR="00FA0C6C" w:rsidRPr="00AA1AB6" w:rsidRDefault="00AA1AB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Пише Ви Айгюн Ахмед, асистент на дядо Мраз</w:t>
            </w:r>
            <w:r w:rsidR="00FA0C6C">
              <w:rPr>
                <w:rFonts w:ascii="Calibri" w:eastAsia="Calibri" w:hAnsi="Calibri" w:cs="Calibri"/>
                <w:lang w:val="bg-BG"/>
              </w:rPr>
              <w:t xml:space="preserve">, който се е захванал със задачата да му помогне да се справи с кризата свързана с коледните празници. Той търси начини чрез които да си набави финансови средства с които да може да започне производството на подаръците. И ако не от реклами и изграждането на професионална онлайн визия, то откъде? Именно за това се свързвам и с Вас. Моля да ни направите няколко реклами на част от играчките и подаръците, които произвеждаме, както и </w:t>
            </w:r>
            <w:r w:rsidR="00FA0C6C">
              <w:rPr>
                <w:rFonts w:ascii="Calibri" w:eastAsia="Calibri" w:hAnsi="Calibri" w:cs="Calibri"/>
                <w:lang w:val="bg-BG"/>
              </w:rPr>
              <w:lastRenderedPageBreak/>
              <w:t>да направите онлайн портфолио на дядо Мраз, с което да се увеличи неимоверно трафика към него. По този начин той ще бъде забелязан от повече работливи джуджета готови да му произвеждат подаръците на аванта, а защо не и без пари?</w:t>
            </w:r>
          </w:p>
          <w:p w14:paraId="6A9B1ED1" w14:textId="689E8447" w:rsidR="00FA0C6C" w:rsidRDefault="00FA0C6C" w:rsidP="00FA0C6C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Моля да ми отговорите дали </w:t>
            </w:r>
            <w:r>
              <w:rPr>
                <w:sz w:val="22"/>
                <w:szCs w:val="22"/>
              </w:rPr>
              <w:t>бихте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се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навили </w:t>
            </w:r>
            <w:r>
              <w:rPr>
                <w:sz w:val="22"/>
                <w:szCs w:val="22"/>
              </w:rPr>
              <w:t xml:space="preserve">да </w:t>
            </w:r>
            <w:r>
              <w:rPr>
                <w:sz w:val="22"/>
                <w:szCs w:val="22"/>
              </w:rPr>
              <w:t>се заемете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с тази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задача</w:t>
            </w:r>
            <w:r>
              <w:rPr>
                <w:sz w:val="22"/>
                <w:szCs w:val="22"/>
              </w:rPr>
              <w:t xml:space="preserve">. </w:t>
            </w:r>
          </w:p>
          <w:p w14:paraId="270C1566" w14:textId="72434503" w:rsidR="00FA0C6C" w:rsidRDefault="00FA0C6C" w:rsidP="00FA0C6C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Поздрави и </w:t>
            </w:r>
            <w:r>
              <w:rPr>
                <w:sz w:val="22"/>
                <w:szCs w:val="22"/>
              </w:rPr>
              <w:t>до скоро</w:t>
            </w:r>
            <w:r>
              <w:rPr>
                <w:sz w:val="22"/>
                <w:szCs w:val="22"/>
              </w:rPr>
              <w:t xml:space="preserve">! </w:t>
            </w:r>
          </w:p>
          <w:p w14:paraId="3A4CD864" w14:textId="41B880F9" w:rsidR="00AA1AB6" w:rsidRPr="00FA0C6C" w:rsidRDefault="00FA0C6C" w:rsidP="00FA0C6C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Айгюн </w:t>
            </w:r>
          </w:p>
        </w:tc>
      </w:tr>
      <w:tr w:rsidR="00425F45" w14:paraId="01BA2744" w14:textId="77777777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1D961C68" w:rsidR="00425F45" w:rsidRPr="00B85B8D" w:rsidRDefault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5550FF46" w:rsidR="00425F45" w:rsidRPr="003E48B6" w:rsidRDefault="003E48B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Style w:val="a8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Несъществуващи или невалидни профили в социалните мрежи на дядо Мраз, не предоставяне на информация за създаването на рекламите и портфолиото</w:t>
            </w:r>
          </w:p>
        </w:tc>
      </w:tr>
      <w:tr w:rsidR="00425F45" w14:paraId="4999C19F" w14:textId="77777777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22CC7B54" w:rsidR="00425F45" w:rsidRPr="00B85B8D" w:rsidRDefault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83785" w14:textId="1621E565" w:rsidR="003E48B6" w:rsidRPr="003E48B6" w:rsidRDefault="003E48B6" w:rsidP="003E48B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Здравейте </w:t>
            </w:r>
            <w:r w:rsidRPr="00580FDD">
              <w:rPr>
                <w:rFonts w:ascii="Calibri" w:eastAsia="Calibri" w:hAnsi="Calibri" w:cs="Calibri"/>
                <w:lang w:val="bg-BG"/>
              </w:rPr>
              <w:t>SOCIAL JUSTICE WARRIORS</w:t>
            </w:r>
            <w:r>
              <w:rPr>
                <w:rFonts w:ascii="Calibri" w:eastAsia="Calibri" w:hAnsi="Calibri" w:cs="Calibri"/>
                <w:lang w:val="bg-BG"/>
              </w:rPr>
              <w:t>,</w:t>
            </w:r>
          </w:p>
          <w:p w14:paraId="48C57807" w14:textId="77977F75" w:rsidR="003E48B6" w:rsidRDefault="003E48B6" w:rsidP="003E48B6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Благодаря Ви за отговора относно молбата ни за помощ за </w:t>
            </w:r>
            <w:r>
              <w:rPr>
                <w:sz w:val="22"/>
                <w:szCs w:val="22"/>
              </w:rPr>
              <w:t>справяне с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кризата свързана с коледните празници</w:t>
            </w:r>
            <w:r>
              <w:rPr>
                <w:sz w:val="22"/>
                <w:szCs w:val="22"/>
              </w:rPr>
              <w:t xml:space="preserve">. </w:t>
            </w:r>
            <w:r>
              <w:rPr>
                <w:sz w:val="22"/>
                <w:szCs w:val="22"/>
              </w:rPr>
              <w:t>Разбираме</w:t>
            </w:r>
            <w:r>
              <w:rPr>
                <w:sz w:val="22"/>
                <w:szCs w:val="22"/>
              </w:rPr>
              <w:t xml:space="preserve"> невъзможността да изпълните необходимите действия </w:t>
            </w:r>
            <w:r>
              <w:rPr>
                <w:sz w:val="22"/>
                <w:szCs w:val="22"/>
              </w:rPr>
              <w:t>по създаването на рекламите и портфолиото, защото не сме ви предоставили информация какво да съдържат те както и продукти които да бъдат рекламирани, също и че дядо Мраз няма профили в социалните мрежи.</w:t>
            </w:r>
          </w:p>
          <w:p w14:paraId="74178576" w14:textId="405A1A98" w:rsidR="003E48B6" w:rsidRPr="00137D92" w:rsidRDefault="003E48B6" w:rsidP="003E48B6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Искам да ви кажа че дядо Мраз има вече </w:t>
            </w:r>
            <w:r>
              <w:rPr>
                <w:sz w:val="22"/>
                <w:szCs w:val="22"/>
                <w:lang w:val="en-US"/>
              </w:rPr>
              <w:t xml:space="preserve">Instagram,Facebook,Twitter </w:t>
            </w:r>
            <w:r>
              <w:rPr>
                <w:sz w:val="22"/>
                <w:szCs w:val="22"/>
              </w:rPr>
              <w:t xml:space="preserve">и </w:t>
            </w:r>
            <w:r>
              <w:rPr>
                <w:sz w:val="22"/>
                <w:szCs w:val="22"/>
                <w:lang w:val="en-US"/>
              </w:rPr>
              <w:t xml:space="preserve">Threads </w:t>
            </w:r>
            <w:r>
              <w:rPr>
                <w:sz w:val="22"/>
                <w:szCs w:val="22"/>
              </w:rPr>
              <w:t>акаунти, както и цялата необходима информация за рекламите и портфолиото. Тя се намира в прикачения в мейла файл.</w:t>
            </w:r>
            <w:r w:rsidR="00137D92">
              <w:rPr>
                <w:sz w:val="22"/>
                <w:szCs w:val="22"/>
              </w:rPr>
              <w:t xml:space="preserve"> В такъв случай се надявам вече да удовлетворите искането ни от предходния емайл.</w:t>
            </w:r>
          </w:p>
          <w:p w14:paraId="2FEDAFDC" w14:textId="3BF5A81D" w:rsidR="003E48B6" w:rsidRDefault="003E48B6" w:rsidP="003E48B6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Поздрави и </w:t>
            </w:r>
            <w:r>
              <w:rPr>
                <w:sz w:val="22"/>
                <w:szCs w:val="22"/>
              </w:rPr>
              <w:t>до скоро</w:t>
            </w:r>
            <w:r>
              <w:rPr>
                <w:sz w:val="22"/>
                <w:szCs w:val="22"/>
              </w:rPr>
              <w:t xml:space="preserve">! </w:t>
            </w:r>
          </w:p>
          <w:p w14:paraId="222A3E03" w14:textId="09066F5B" w:rsidR="00425F45" w:rsidRPr="00445CB2" w:rsidRDefault="003E48B6" w:rsidP="00445CB2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Айгюн</w:t>
            </w:r>
          </w:p>
        </w:tc>
      </w:tr>
      <w:tr w:rsidR="00425F45" w14:paraId="4464EEC4" w14:textId="77777777" w:rsidTr="00425F45">
        <w:tc>
          <w:tcPr>
            <w:tcW w:w="1975" w:type="dxa"/>
            <w:vMerge w:val="restart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C48A6" w14:textId="77777777" w:rsidR="00425F45" w:rsidRDefault="00425F45" w:rsidP="00425F45">
            <w:pPr>
              <w:spacing w:after="160" w:line="259" w:lineRule="auto"/>
              <w:rPr>
                <w:rFonts w:ascii="Segoe UI" w:hAnsi="Segoe UI" w:cs="Segoe UI"/>
                <w:color w:val="1F2328"/>
                <w:shd w:val="clear" w:color="auto" w:fill="FFFFFF"/>
              </w:rPr>
            </w:pPr>
          </w:p>
          <w:p w14:paraId="2AA5C402" w14:textId="4DE4D997" w:rsidR="00425F45" w:rsidRPr="00B85B8D" w:rsidRDefault="00425F45" w:rsidP="00425F45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bg-BG"/>
              </w:rPr>
            </w:pPr>
            <w:r w:rsidRPr="00425F45">
              <w:rPr>
                <w:rFonts w:ascii="Segoe UI" w:hAnsi="Segoe UI" w:cs="Segoe UI"/>
                <w:color w:val="1F2328"/>
                <w:shd w:val="clear" w:color="auto" w:fill="FDE9D9" w:themeFill="accent6" w:themeFillTint="33"/>
              </w:rPr>
              <w:t>HR AND MORE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193151" w14:textId="7C3FF522" w:rsidR="000E10D2" w:rsidRDefault="000E10D2" w:rsidP="000E10D2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Здравейте </w:t>
            </w:r>
            <w:r>
              <w:rPr>
                <w:rFonts w:ascii="Calibri" w:eastAsia="Calibri" w:hAnsi="Calibri" w:cs="Calibri"/>
                <w:lang w:val="en-US"/>
              </w:rPr>
              <w:t>HR AND MORE</w:t>
            </w:r>
            <w:r>
              <w:rPr>
                <w:rFonts w:ascii="Calibri" w:eastAsia="Calibri" w:hAnsi="Calibri" w:cs="Calibri"/>
                <w:lang w:val="en-US"/>
              </w:rPr>
              <w:t>,</w:t>
            </w:r>
          </w:p>
          <w:p w14:paraId="05AEBE3E" w14:textId="234FE3F4" w:rsidR="000E10D2" w:rsidRDefault="000E10D2" w:rsidP="000E10D2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Пише Ви </w:t>
            </w:r>
            <w:r>
              <w:rPr>
                <w:sz w:val="22"/>
                <w:szCs w:val="22"/>
              </w:rPr>
              <w:t>Айгюн Ахмед</w:t>
            </w:r>
            <w:r>
              <w:rPr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eastAsia="Calibri"/>
              </w:rPr>
              <w:t>асистент на дядо , който се е захванал със задачата да му помогне да се справи с кризата свързана с коледните празници.</w:t>
            </w:r>
            <w:r>
              <w:rPr>
                <w:rFonts w:eastAsia="Calibri"/>
              </w:rPr>
              <w:t xml:space="preserve"> </w:t>
            </w:r>
            <w:r>
              <w:rPr>
                <w:sz w:val="22"/>
                <w:szCs w:val="22"/>
              </w:rPr>
              <w:t>Дядо Мраз ми каза</w:t>
            </w:r>
            <w:r>
              <w:rPr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 xml:space="preserve">че </w:t>
            </w:r>
            <w:r>
              <w:rPr>
                <w:sz w:val="22"/>
                <w:szCs w:val="22"/>
              </w:rPr>
              <w:t xml:space="preserve">търси начини да намери бързо и ефективно решение на настоящата </w:t>
            </w:r>
            <w:r>
              <w:rPr>
                <w:sz w:val="22"/>
                <w:szCs w:val="22"/>
              </w:rPr>
              <w:t>криза</w:t>
            </w:r>
            <w:r>
              <w:rPr>
                <w:sz w:val="22"/>
                <w:szCs w:val="22"/>
              </w:rPr>
              <w:t xml:space="preserve">, свързана с липсата на транспорт на подаръците на децата по целия свят. </w:t>
            </w:r>
          </w:p>
          <w:p w14:paraId="700667DE" w14:textId="3EC7F44D" w:rsidR="000E10D2" w:rsidRDefault="000E10D2" w:rsidP="00445CB2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Бихте ли ни намерили квалифицирани доставчици във възможно най-много държави по света за да улесните значително дядо Мраз? </w:t>
            </w:r>
            <w:r>
              <w:rPr>
                <w:sz w:val="22"/>
                <w:szCs w:val="22"/>
              </w:rPr>
              <w:t xml:space="preserve">Нуждаем се от </w:t>
            </w:r>
            <w:r>
              <w:rPr>
                <w:sz w:val="22"/>
                <w:szCs w:val="22"/>
              </w:rPr>
              <w:t xml:space="preserve">поне </w:t>
            </w:r>
            <w:r>
              <w:rPr>
                <w:sz w:val="22"/>
                <w:szCs w:val="22"/>
                <w:lang w:val="en-US"/>
              </w:rPr>
              <w:t>195</w:t>
            </w:r>
            <w:r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 xml:space="preserve"> куриери,</w:t>
            </w:r>
            <w:r>
              <w:rPr>
                <w:sz w:val="22"/>
                <w:szCs w:val="22"/>
                <w:lang w:val="en-US"/>
              </w:rPr>
              <w:t xml:space="preserve"> </w:t>
            </w:r>
            <w:r>
              <w:rPr>
                <w:sz w:val="22"/>
                <w:szCs w:val="22"/>
              </w:rPr>
              <w:t>по минимум 10 на държава</w:t>
            </w:r>
            <w:r>
              <w:rPr>
                <w:sz w:val="22"/>
                <w:szCs w:val="22"/>
              </w:rPr>
              <w:t xml:space="preserve">. В прикачения файл Ви изпращам списък с </w:t>
            </w:r>
            <w:r w:rsidR="005F0769">
              <w:rPr>
                <w:sz w:val="22"/>
                <w:szCs w:val="22"/>
              </w:rPr>
              <w:t xml:space="preserve">областите, </w:t>
            </w:r>
            <w:r w:rsidR="00445CB2">
              <w:rPr>
                <w:sz w:val="22"/>
                <w:szCs w:val="22"/>
              </w:rPr>
              <w:t xml:space="preserve">за </w:t>
            </w:r>
            <w:r w:rsidR="005F0769">
              <w:rPr>
                <w:sz w:val="22"/>
                <w:szCs w:val="22"/>
              </w:rPr>
              <w:t>които всеки един доставчик ще отговаря</w:t>
            </w:r>
            <w:r w:rsidR="00445CB2">
              <w:rPr>
                <w:sz w:val="22"/>
                <w:szCs w:val="22"/>
              </w:rPr>
              <w:t>, както и адреса на фабриката от където куриерите ще взимат подаръците за доставка</w:t>
            </w:r>
            <w:r>
              <w:rPr>
                <w:sz w:val="22"/>
                <w:szCs w:val="22"/>
              </w:rPr>
              <w:t>.</w:t>
            </w:r>
            <w:r w:rsidR="00B53553">
              <w:rPr>
                <w:sz w:val="22"/>
                <w:szCs w:val="22"/>
              </w:rPr>
              <w:t xml:space="preserve"> Подаръците трябва да са доставени до 02:00ч. на 25.12.2023г.</w:t>
            </w:r>
            <w:r>
              <w:rPr>
                <w:sz w:val="22"/>
                <w:szCs w:val="22"/>
              </w:rPr>
              <w:t xml:space="preserve"> </w:t>
            </w:r>
          </w:p>
          <w:p w14:paraId="40CBA8BC" w14:textId="5A7A6156" w:rsidR="000E10D2" w:rsidRDefault="000E10D2" w:rsidP="000E10D2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Моля да ми отговорите дали имате </w:t>
            </w:r>
            <w:r w:rsidR="00445CB2">
              <w:rPr>
                <w:sz w:val="22"/>
                <w:szCs w:val="22"/>
              </w:rPr>
              <w:t>желанието</w:t>
            </w:r>
            <w:r>
              <w:rPr>
                <w:sz w:val="22"/>
                <w:szCs w:val="22"/>
              </w:rPr>
              <w:t xml:space="preserve"> да </w:t>
            </w:r>
            <w:r w:rsidR="00445CB2">
              <w:rPr>
                <w:sz w:val="22"/>
                <w:szCs w:val="22"/>
              </w:rPr>
              <w:t>изпълните</w:t>
            </w:r>
            <w:r>
              <w:rPr>
                <w:sz w:val="22"/>
                <w:szCs w:val="22"/>
              </w:rPr>
              <w:t xml:space="preserve"> </w:t>
            </w:r>
            <w:r w:rsidR="00445CB2">
              <w:rPr>
                <w:sz w:val="22"/>
                <w:szCs w:val="22"/>
              </w:rPr>
              <w:t>искането ми</w:t>
            </w:r>
            <w:r>
              <w:rPr>
                <w:sz w:val="22"/>
                <w:szCs w:val="22"/>
              </w:rPr>
              <w:t xml:space="preserve">. </w:t>
            </w:r>
          </w:p>
          <w:p w14:paraId="6014FC27" w14:textId="77777777" w:rsidR="000E10D2" w:rsidRDefault="000E10D2" w:rsidP="000E10D2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Благодаря Ви за отделеното време! </w:t>
            </w:r>
          </w:p>
          <w:p w14:paraId="0695892A" w14:textId="77777777" w:rsidR="00445CB2" w:rsidRDefault="000E10D2" w:rsidP="000E10D2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оздрави и</w:t>
            </w:r>
            <w:r w:rsidR="00445CB2">
              <w:rPr>
                <w:sz w:val="22"/>
                <w:szCs w:val="22"/>
              </w:rPr>
              <w:t xml:space="preserve"> до скоро</w:t>
            </w:r>
            <w:r>
              <w:rPr>
                <w:sz w:val="22"/>
                <w:szCs w:val="22"/>
              </w:rPr>
              <w:t>!</w:t>
            </w:r>
          </w:p>
          <w:p w14:paraId="7B45EB68" w14:textId="31BBB473" w:rsidR="00425F45" w:rsidRPr="00445CB2" w:rsidRDefault="000E10D2" w:rsidP="00445CB2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</w:t>
            </w:r>
            <w:r w:rsidR="00445CB2">
              <w:rPr>
                <w:sz w:val="22"/>
                <w:szCs w:val="22"/>
              </w:rPr>
              <w:t>Айгюн</w:t>
            </w:r>
          </w:p>
        </w:tc>
      </w:tr>
      <w:tr w:rsidR="00425F45" w14:paraId="2CB1A08C" w14:textId="77777777" w:rsidTr="00425F45">
        <w:tc>
          <w:tcPr>
            <w:tcW w:w="1975" w:type="dxa"/>
            <w:vMerge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4573D8D6" w:rsidR="00425F45" w:rsidRPr="00B85B8D" w:rsidRDefault="00425F45" w:rsidP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2E7A8955" w:rsidR="00425F45" w:rsidRPr="00B53553" w:rsidRDefault="00B53553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Style w:val="a8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Прекалено голям брой доставчици, дълги маршрути за доставки</w:t>
            </w:r>
          </w:p>
        </w:tc>
      </w:tr>
      <w:tr w:rsidR="00425F45" w14:paraId="459B2401" w14:textId="77777777" w:rsidTr="00425F45">
        <w:tc>
          <w:tcPr>
            <w:tcW w:w="1975" w:type="dxa"/>
            <w:vMerge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8527651" w:rsidR="00425F45" w:rsidRDefault="00425F45" w:rsidP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5B620" w14:textId="77777777" w:rsidR="00537423" w:rsidRDefault="00537423" w:rsidP="00537423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Здравейте </w:t>
            </w:r>
            <w:r>
              <w:rPr>
                <w:rFonts w:ascii="Calibri" w:eastAsia="Calibri" w:hAnsi="Calibri" w:cs="Calibri"/>
                <w:lang w:val="en-US"/>
              </w:rPr>
              <w:t>HR AND MORE,</w:t>
            </w:r>
          </w:p>
          <w:p w14:paraId="0AAA96EB" w14:textId="2C2592C1" w:rsidR="00537423" w:rsidRPr="007E6C03" w:rsidRDefault="00537423" w:rsidP="00537423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 xml:space="preserve">Благодаря Ви за отговора относно молбата ни за помощ за справяне с кризата свързана с коледните празници. Разбираме невъзможността да </w:t>
            </w:r>
            <w:r>
              <w:rPr>
                <w:sz w:val="22"/>
                <w:szCs w:val="22"/>
              </w:rPr>
              <w:t xml:space="preserve">ни осигурите необходимия брой доставчици, както и дългите маршрути които трябва да обслужват. </w:t>
            </w:r>
            <w:r w:rsidR="007E6C03">
              <w:rPr>
                <w:sz w:val="22"/>
                <w:szCs w:val="22"/>
              </w:rPr>
              <w:t xml:space="preserve">Молбата ми е ако имате </w:t>
            </w:r>
            <w:r w:rsidR="007E6C03">
              <w:rPr>
                <w:sz w:val="22"/>
                <w:szCs w:val="22"/>
                <w:lang w:val="en-US"/>
              </w:rPr>
              <w:t xml:space="preserve">HR </w:t>
            </w:r>
            <w:r w:rsidR="007E6C03">
              <w:rPr>
                <w:sz w:val="22"/>
                <w:szCs w:val="22"/>
              </w:rPr>
              <w:t>колеги от други държави, да ги помолите и те да потърсят доставчици, за да можем да спасим хубавият празник.</w:t>
            </w:r>
          </w:p>
          <w:p w14:paraId="3A57226F" w14:textId="77777777" w:rsidR="007E6C03" w:rsidRDefault="00537423" w:rsidP="00537423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Поздрави и до скоро! </w:t>
            </w:r>
          </w:p>
          <w:p w14:paraId="43CDB4BA" w14:textId="3BD0D437" w:rsidR="00425F45" w:rsidRPr="007E6C03" w:rsidRDefault="007E6C03" w:rsidP="007E6C03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Айгюн</w:t>
            </w:r>
          </w:p>
        </w:tc>
      </w:tr>
      <w:tr w:rsidR="00933706" w14:paraId="7F1C4BBE" w14:textId="77777777" w:rsidTr="00425F45">
        <w:tc>
          <w:tcPr>
            <w:tcW w:w="197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260B443B" w:rsidR="00933706" w:rsidRDefault="00933706" w:rsidP="00933706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Segoe UI" w:hAnsi="Segoe UI" w:cs="Segoe UI"/>
                <w:color w:val="1F2328"/>
                <w:shd w:val="clear" w:color="auto" w:fill="F6F8FA"/>
              </w:rPr>
              <w:lastRenderedPageBreak/>
              <w:br/>
              <w:t>CHINA INC.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275809" w14:textId="17889F45" w:rsidR="00EF6390" w:rsidRDefault="00EF6390" w:rsidP="00EF6390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Здравейте </w:t>
            </w:r>
            <w:r>
              <w:rPr>
                <w:rFonts w:ascii="Calibri" w:eastAsia="Calibri" w:hAnsi="Calibri" w:cs="Calibri"/>
                <w:lang w:val="en-US"/>
              </w:rPr>
              <w:t>CHINA INC.</w:t>
            </w:r>
            <w:r>
              <w:rPr>
                <w:rFonts w:ascii="Calibri" w:eastAsia="Calibri" w:hAnsi="Calibri" w:cs="Calibri"/>
                <w:lang w:val="en-US"/>
              </w:rPr>
              <w:t>,</w:t>
            </w:r>
          </w:p>
          <w:p w14:paraId="6F69123B" w14:textId="294B059E" w:rsidR="00EF6390" w:rsidRDefault="00EF6390" w:rsidP="00EF6390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Пише Ви Айгюн Ахмед, </w:t>
            </w:r>
            <w:r>
              <w:rPr>
                <w:rFonts w:eastAsia="Calibri"/>
              </w:rPr>
              <w:t xml:space="preserve">асистент на дядо , който се е захванал със задачата да му помогне да се справи с кризата свързана с коледните празници. </w:t>
            </w:r>
            <w:r>
              <w:rPr>
                <w:sz w:val="22"/>
                <w:szCs w:val="22"/>
              </w:rPr>
              <w:t>Дядо Мраз ми каза, че търси</w:t>
            </w:r>
            <w:r>
              <w:rPr>
                <w:sz w:val="22"/>
                <w:szCs w:val="22"/>
              </w:rPr>
              <w:t xml:space="preserve"> персонал за производството ,пакетирането и доставянето на 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подаръците във фабриката му. Джуджетата му вече не си вършат качествено работата, че дори и крадат подаръци.</w:t>
            </w:r>
          </w:p>
          <w:p w14:paraId="26CDBE4F" w14:textId="4CF430A9" w:rsidR="00EF6390" w:rsidRDefault="00EF6390" w:rsidP="00EF6390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Бихте ли ни намерили квалифицирани </w:t>
            </w:r>
            <w:r>
              <w:rPr>
                <w:sz w:val="22"/>
                <w:szCs w:val="22"/>
              </w:rPr>
              <w:t>служители, които да произведат и доставят готовите играчки и подаръци до фабриката му</w:t>
            </w:r>
            <w:r>
              <w:rPr>
                <w:sz w:val="22"/>
                <w:szCs w:val="22"/>
                <w:lang w:val="en-US"/>
              </w:rPr>
              <w:t>?</w:t>
            </w:r>
            <w:r>
              <w:rPr>
                <w:sz w:val="22"/>
                <w:szCs w:val="22"/>
              </w:rPr>
              <w:t xml:space="preserve"> Точната локация на фабриката, брой играчки, материали </w:t>
            </w:r>
            <w:r w:rsidR="00977ED7">
              <w:rPr>
                <w:sz w:val="22"/>
                <w:szCs w:val="22"/>
              </w:rPr>
              <w:t>от</w:t>
            </w:r>
            <w:r>
              <w:rPr>
                <w:sz w:val="22"/>
                <w:szCs w:val="22"/>
              </w:rPr>
              <w:t xml:space="preserve"> които да бъдат </w:t>
            </w:r>
            <w:r w:rsidR="00977ED7">
              <w:rPr>
                <w:sz w:val="22"/>
                <w:szCs w:val="22"/>
              </w:rPr>
              <w:t>произведени, както и дизайна на играчките и подаръците може да намерите в прикачения файл в имейла. Моля всичките подаръци да бъдат доставени до фабриката на дядо Мраз най-късно до 00:00ч. на 23.12.2023г.</w:t>
            </w:r>
          </w:p>
          <w:p w14:paraId="0E06197B" w14:textId="3F0EAD2B" w:rsidR="00977ED7" w:rsidRDefault="00977ED7" w:rsidP="00EF6390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Моля да ми отговорите дали имате желанието да изпълните искането ми. </w:t>
            </w:r>
          </w:p>
          <w:p w14:paraId="3E0AAF92" w14:textId="77777777" w:rsidR="00EF6390" w:rsidRDefault="00EF6390" w:rsidP="00EF6390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Благодаря Ви за отделеното време! </w:t>
            </w:r>
          </w:p>
          <w:p w14:paraId="0119FDF5" w14:textId="77777777" w:rsidR="00977ED7" w:rsidRDefault="00EF6390" w:rsidP="00EF6390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Поздрави и до скоро!</w:t>
            </w:r>
            <w:r w:rsidR="00977ED7">
              <w:rPr>
                <w:sz w:val="22"/>
                <w:szCs w:val="22"/>
              </w:rPr>
              <w:t xml:space="preserve"> </w:t>
            </w:r>
          </w:p>
          <w:p w14:paraId="2C7AD3CE" w14:textId="23A5F459" w:rsidR="00933706" w:rsidRPr="00977ED7" w:rsidRDefault="00977ED7" w:rsidP="00977ED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Айгюн</w:t>
            </w:r>
          </w:p>
        </w:tc>
      </w:tr>
      <w:tr w:rsidR="00933706" w14:paraId="795164D3" w14:textId="77777777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BB94C" w14:textId="77777777" w:rsidR="00933706" w:rsidRDefault="00933706" w:rsidP="00933706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807D3D" w14:textId="4ABC86BB" w:rsidR="00933706" w:rsidRPr="00474760" w:rsidRDefault="00474760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Style w:val="a8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Недостатъчно материали от искания вид, сложен дизайн</w:t>
            </w:r>
          </w:p>
        </w:tc>
      </w:tr>
      <w:tr w:rsidR="00933706" w14:paraId="081B9528" w14:textId="77777777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A024E" w14:textId="77777777" w:rsidR="00933706" w:rsidRDefault="00933706" w:rsidP="00933706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9E488" w14:textId="05B0D05A" w:rsidR="00474760" w:rsidRPr="00474760" w:rsidRDefault="00474760" w:rsidP="0047476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Здравейте </w:t>
            </w:r>
            <w:r>
              <w:rPr>
                <w:rFonts w:ascii="Calibri" w:eastAsia="Calibri" w:hAnsi="Calibri" w:cs="Calibri"/>
                <w:lang w:val="en-US"/>
              </w:rPr>
              <w:t>CHINA INC.</w:t>
            </w:r>
            <w:r>
              <w:rPr>
                <w:rFonts w:ascii="Calibri" w:eastAsia="Calibri" w:hAnsi="Calibri" w:cs="Calibri"/>
                <w:lang w:val="bg-BG"/>
              </w:rPr>
              <w:t>,</w:t>
            </w:r>
          </w:p>
          <w:p w14:paraId="4F83C5A3" w14:textId="38786B40" w:rsidR="00474760" w:rsidRDefault="00474760" w:rsidP="00474760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Благодаря Ви за отговора относно молбата ни за помощ за справяне с кризата свързана с коледните празници. Разбираме невъзможността да изпълните необходимите действия по създаването на</w:t>
            </w:r>
            <w:r>
              <w:rPr>
                <w:sz w:val="22"/>
                <w:szCs w:val="22"/>
              </w:rPr>
              <w:t xml:space="preserve"> играчките и подаръците</w:t>
            </w:r>
            <w:r>
              <w:rPr>
                <w:sz w:val="22"/>
                <w:szCs w:val="22"/>
              </w:rPr>
              <w:t xml:space="preserve">, защото </w:t>
            </w:r>
            <w:r>
              <w:rPr>
                <w:sz w:val="22"/>
                <w:szCs w:val="22"/>
              </w:rPr>
              <w:t>нямате достатъчно количество от искания от нас материал както и че дизайна е сложен. Затова заедно с дядо Мраз решихме да опростим дизайна и също така да изберем материали налични във вашият каталог от които да ни произведете подаръците. Промените може да видите в прикачения файл към този емайл. Смятам, че след тези корекции, няма да имате никакви проблеми да удовлетворите молбата ни!</w:t>
            </w:r>
          </w:p>
          <w:p w14:paraId="2AA35597" w14:textId="77777777" w:rsidR="00474760" w:rsidRDefault="00474760" w:rsidP="00474760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Поздрави и до скоро! </w:t>
            </w:r>
          </w:p>
          <w:p w14:paraId="363771F5" w14:textId="57175913" w:rsidR="00933706" w:rsidRPr="00474760" w:rsidRDefault="00474760" w:rsidP="00474760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Айгюн</w:t>
            </w:r>
          </w:p>
        </w:tc>
      </w:tr>
    </w:tbl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68636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E10D2"/>
    <w:rsid w:val="00137D92"/>
    <w:rsid w:val="00215C82"/>
    <w:rsid w:val="00395E8A"/>
    <w:rsid w:val="003E48B6"/>
    <w:rsid w:val="003E538D"/>
    <w:rsid w:val="00425F45"/>
    <w:rsid w:val="00445CB2"/>
    <w:rsid w:val="00474760"/>
    <w:rsid w:val="005022EF"/>
    <w:rsid w:val="00537423"/>
    <w:rsid w:val="00580FDD"/>
    <w:rsid w:val="005A41A8"/>
    <w:rsid w:val="005F0769"/>
    <w:rsid w:val="00610CD6"/>
    <w:rsid w:val="006376E9"/>
    <w:rsid w:val="006751DC"/>
    <w:rsid w:val="007E6C03"/>
    <w:rsid w:val="00933706"/>
    <w:rsid w:val="00942251"/>
    <w:rsid w:val="00977ED7"/>
    <w:rsid w:val="00AA1AB6"/>
    <w:rsid w:val="00B53553"/>
    <w:rsid w:val="00B85B8D"/>
    <w:rsid w:val="00BD7757"/>
    <w:rsid w:val="00C11A25"/>
    <w:rsid w:val="00DD51AE"/>
    <w:rsid w:val="00EF6390"/>
    <w:rsid w:val="00FA0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  <w:style w:type="character" w:styleId="a8">
    <w:name w:val="Strong"/>
    <w:basedOn w:val="a0"/>
    <w:uiPriority w:val="22"/>
    <w:qFormat/>
    <w:rsid w:val="00425F45"/>
    <w:rPr>
      <w:b/>
      <w:bCs/>
    </w:rPr>
  </w:style>
  <w:style w:type="paragraph" w:customStyle="1" w:styleId="Default">
    <w:name w:val="Default"/>
    <w:rsid w:val="00FA0C6C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29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A9F4CB-A700-4256-B1D3-D8DFFFD8DE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3</Pages>
  <Words>885</Words>
  <Characters>5049</Characters>
  <Application>Microsoft Office Word</Application>
  <DocSecurity>0</DocSecurity>
  <Lines>42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il Petrov</dc:creator>
  <cp:lastModifiedBy>Александър Ангелов</cp:lastModifiedBy>
  <cp:revision>14</cp:revision>
  <cp:lastPrinted>2023-12-13T04:17:00Z</cp:lastPrinted>
  <dcterms:created xsi:type="dcterms:W3CDTF">2023-12-13T04:13:00Z</dcterms:created>
  <dcterms:modified xsi:type="dcterms:W3CDTF">2023-12-18T03:01:00Z</dcterms:modified>
</cp:coreProperties>
</file>